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Excellence</w:t>
      </w:r>
      <w:r>
        <w:t xml:space="preserve"> </w:t>
      </w:r>
      <w:r>
        <w:t xml:space="preserve">in</w:t>
      </w:r>
      <w:r>
        <w:t xml:space="preserve"> </w:t>
      </w:r>
      <w:r>
        <w:t xml:space="preserve">Kuwait</w:t>
      </w:r>
      <w:r>
        <w:t xml:space="preserve"> </w:t>
      </w:r>
      <w:r>
        <w:t xml:space="preserve">City</w:t>
      </w:r>
    </w:p>
    <w:bookmarkStart w:id="20" w:name="X41d02d51e68bf4b363e4a62cf0d11318a1976eb"/>
    <w:p>
      <w:pPr>
        <w:pStyle w:val="Heading1"/>
      </w:pPr>
      <w:r>
        <w:t xml:space="preserve">Comprehensive Scholarship Application Letter for Dental Advancement in Kuwait City</w:t>
      </w:r>
    </w:p>
    <w:p>
      <w:pPr>
        <w:pStyle w:val="FirstParagraph"/>
      </w:pPr>
      <w:r>
        <w:t xml:space="preserve">Dear Esteemed Scholarship Committee,</w:t>
      </w:r>
    </w:p>
    <w:p>
      <w:pPr>
        <w:pStyle w:val="BodyText"/>
      </w:pPr>
      <w:r>
        <w:t xml:space="preserve">In this formal Scholarship Application Letter, I am writing with profound enthusiasm to apply for the prestigious International Dental Excellence Scholarship, specifically targeting advanced training and professional development within the vibrant healthcare ecosystem of Kuwait City. As a dedicated aspiring Dentist committed to transforming oral health outcomes across the Middle East, my academic journey and professional aspirations converge on a singular mission: to contribute meaningfully to the Kingdom of Kuwait's vision for world-class medical services, particularly through specialized dental care in Kuwait City. This scholarship represents not merely financial assistance but a pivotal step toward realizing my commitment to becoming an exceptional Dentist who serves the people of Kuwait with expertise, compassion, and innovation.</w:t>
      </w:r>
    </w:p>
    <w:p>
      <w:pPr>
        <w:pStyle w:val="BodyText"/>
      </w:pPr>
      <w:r>
        <w:t xml:space="preserve">My academic foundation in dentistry has been meticulously built upon a core philosophy that integrates clinical excellence with community-centric care. I completed my Bachelor of Dental Surgery (BDS) from [Your University Name], where I graduated in the top 10% of my class, consistently excelling in restorative dentistry, pediatric oral health, and dental public health modules. My undergraduate thesis focused on 'Prevalence and Prevention Strategies for Oral Diseases Among Youth in Gulf Cooperation Council Nations,' a project that deepened my understanding of regional oral health challenges and the critical need for culturally sensitive dental practices. This research directly aligns with Kuwait City's national initiatives to reduce preventable dental diseases, particularly among children, through programs like the National Oral Health Program (NOHP) under the Ministry of Health.</w:t>
      </w:r>
    </w:p>
    <w:p>
      <w:pPr>
        <w:pStyle w:val="BodyText"/>
      </w:pPr>
      <w:r>
        <w:t xml:space="preserve">What compels me to pursue advanced studies specifically in Kuwait City is its unique position as a healthcare hub within the Gulf region. Kuwait City stands at the forefront of medical innovation, boasting state-of-the-art facilities such as the Kuwait University Dental College and leading private institutions like Al-Amal Hospital’s Department of Dentistry. The city’s strategic investment in healthcare infrastructure—evidenced by Vision 2035 goals emphasizing "health for all"—creates an unparalleled environment for a Dentist to learn, collaborate, and implement impactful solutions. I have personally observed the high demand for specialized dental services across Kuwait City, especially in underserved neighborhoods like Al-Adan and Farwaniya, where access to preventive care remains limited. My long-term goal is not merely to practice dentistry but to establish a community-focused dental clinic in Kuwait City that prioritizes affordable preventive care and education—a vision directly supported by the Kingdom’s healthcare directives.</w:t>
      </w:r>
    </w:p>
    <w:p>
      <w:pPr>
        <w:pStyle w:val="BodyText"/>
      </w:pPr>
      <w:r>
        <w:t xml:space="preserve">My hands-on experience further underscores my readiness for this opportunity. During my clinical rotations at [Hospital/Clinic Name], I assisted in over 500 patient consultations, specializing in pediatric dentistry and dental implants. I spearheaded a free dental screening campaign for low-income families near Kuwait City’s Al-Salmiya district, which served 300+ individuals and identified critical gaps in early intervention. This experience solidified my belief that preventive dentistry is the cornerstone of sustainable oral health, a principle deeply resonant with Kuwait’s public health strategy. I am particularly inspired by Dr. [Local Dentist's Name], a pioneer in digital dentistry at Kuwait University, whose work exemplifies the innovative spirit I aspire to embody as a future Dentist in Kuwait City.</w:t>
      </w:r>
    </w:p>
    <w:p>
      <w:pPr>
        <w:pStyle w:val="BodyText"/>
      </w:pPr>
      <w:r>
        <w:t xml:space="preserve">The significance of this scholarship cannot be overstated. Pursuing advanced certification in Pediatric and Implant Dentistry through institutions like the American University of Kuwait or the Faculty of Dentistry at Kuwait University requires substantial financial investment. Without this support, my path to specialized training—and consequently, my ability to serve Kuwait City’s communities—would face significant barriers. This scholarship would alleviate tuition costs, provide access to cutting-edge simulation labs in Kuwait City, and fund participation in workshops hosted by the Gulf Dental Society (GDS), where I aim to learn from global leaders. More importantly, it would affirm my commitment to contributing to the Kingdom’s healthcare landscape rather than seeking opportunities abroad—a promise I am prepared to honor with unwavering dedication.</w:t>
      </w:r>
    </w:p>
    <w:p>
      <w:pPr>
        <w:pStyle w:val="BodyText"/>
      </w:pPr>
      <w:r>
        <w:t xml:space="preserve">Why Kuwait City? Beyond its world-class facilities, the city embodies a dynamic blend of cultural richness and forward-thinking governance. The government’s focus on wellness tourism and medical excellence has elevated dentistry from a basic service to a strategic pillar of national development. As a Dentist in Kuwait City, I envision collaborating with ministries to integrate dental education into school curricula, reducing childhood cavities by 30% within five years—a target aligned with the Ministry of Health’s 'Healthy Kuwait 2030' initiative. My fluency in Arabic and English, coupled with my familiarity with local health protocols through previous volunteer work at Kuwait City’s Al-Adan Primary Health Center, positions me to navigate this ecosystem effectively and compassionately.</w:t>
      </w:r>
    </w:p>
    <w:p>
      <w:pPr>
        <w:pStyle w:val="BodyText"/>
      </w:pPr>
      <w:r>
        <w:t xml:space="preserve">This Scholarship Application Letter is not a plea for aid but a pledge of purpose. I vow to leverage this opportunity to become a leader in preventive dentistry within Kuwait City, ensuring that every patient—regardless of socioeconomic status—receives care rooted in dignity and scientific rigor. The Kingdom’s investment in my development will yield exponential returns: healthier children, empowered families, and a stronger healthcare infrastructure for all of Kuwait. I am ready to transform this scholarship into a legacy of excellence for the people of Kuwait City.</w:t>
      </w:r>
    </w:p>
    <w:p>
      <w:pPr>
        <w:pStyle w:val="BodyText"/>
      </w:pPr>
      <w:r>
        <w:t xml:space="preserve">Thank you for considering my application. I eagerly anticipate the opportunity to discuss how my vision as a future Dentist aligns with the Kingdom’s aspirations. Please find my supplementary materials—including academic transcripts, recommendation letters from faculty at [Your University], and a detailed project proposal for community dental outreach in Kuwait City—attached to this submission.</w:t>
      </w:r>
    </w:p>
    <w:p>
      <w:pPr>
        <w:pStyle w:val="BodyText"/>
      </w:pPr>
      <w:r>
        <w:t xml:space="preserve">Sincerely,</w:t>
      </w:r>
    </w:p>
    <w:p>
      <w:pPr>
        <w:pStyle w:val="BodyText"/>
      </w:pPr>
      <w:r>
        <w:t xml:space="preserve">[Your Full Name]</w:t>
      </w:r>
    </w:p>
    <w:p>
      <w:pPr>
        <w:pStyle w:val="BodyText"/>
      </w:pPr>
      <w:r>
        <w:t xml:space="preserve">Current Student/Professional: BDS, [University]</w:t>
      </w:r>
    </w:p>
    <w:p>
      <w:pPr>
        <w:pStyle w:val="BodyText"/>
      </w:pPr>
      <w:r>
        <w:t xml:space="preserve">Email: your.email@domain.com | Phone: +965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Excellence in Kuwait City</dc:title>
  <dc:creator/>
  <dc:language>en</dc:language>
  <cp:keywords/>
  <dcterms:created xsi:type="dcterms:W3CDTF">2026-07-21T11:03:24Z</dcterms:created>
  <dcterms:modified xsi:type="dcterms:W3CDTF">2026-07-21T11:03:24Z</dcterms:modified>
</cp:coreProperties>
</file>

<file path=docProps/custom.xml><?xml version="1.0" encoding="utf-8"?>
<Properties xmlns="http://schemas.openxmlformats.org/officeDocument/2006/custom-properties" xmlns:vt="http://schemas.openxmlformats.org/officeDocument/2006/docPropsVTypes"/>
</file>